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5fb0b84dd8f3a9eaf15e7fcfb2d692b7f109526c.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910c08724ae967aad4597933ad28131b4bcf0574.png"/>
<Relationship Id="rId46" Type="http://schemas.openxmlformats.org/officeDocument/2006/relationships/image" Target="media/157508008ca2bbed34e9c55b1a873fcdd769b8a7.png"/>
<Relationship Id="rId47" Type="http://schemas.openxmlformats.org/officeDocument/2006/relationships/image" Target="media/486fe03adc596125b30d08f7ab03b21d65433bb6.png"/>
<Relationship Id="rId48" Type="http://schemas.openxmlformats.org/officeDocument/2006/relationships/image" Target="media/528a6a2504e2e0b00eb1ad584a5e0834ab104ea5.png"/>
<Relationship Id="rId49" Type="http://schemas.openxmlformats.org/officeDocument/2006/relationships/image" Target="media/f5a6c9f3b868b584de6f8cc353d3f3e5311fd304.png"/>
<Relationship Id="rId50" Type="http://schemas.openxmlformats.org/officeDocument/2006/relationships/image" Target="media/bc96185c8a0ad874b72a8c931db607fd9bc9e40f.png"/>
<Relationship Id="rId51" Type="http://schemas.openxmlformats.org/officeDocument/2006/relationships/image" Target="media/680cebac4eb4d5c39c5faa4a4034823ffab83c9c.png"/>
<Relationship Id="rId52" Type="http://schemas.openxmlformats.org/officeDocument/2006/relationships/image" Target="media/192bce808e4472a7aec53211400068641641f47e.png"/>
<Relationship Id="rId53" Type="http://schemas.openxmlformats.org/officeDocument/2006/relationships/image" Target="media/9e4d6fc84c8daafb281b98949d603cae84101b5b.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c44d77d626c6afeaf939e257a5f8a90daa8f35f1.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d78c24832eb46b61e76d523cdd0dc28c61ef0d19.png"/>
<Relationship Id="rId60" Type="http://schemas.openxmlformats.org/officeDocument/2006/relationships/image" Target="media/eb147d6ea5577a3b4b6a011d6e5d83b481149fae.png"/>
<Relationship Id="rId61" Type="http://schemas.openxmlformats.org/officeDocument/2006/relationships/image" Target="media/ffaf17a122faafbd608e5564677112abfb379edf.png"/>
<Relationship Id="rId62" Type="http://schemas.openxmlformats.org/officeDocument/2006/relationships/image" Target="media/b54bd0eca7fe9609800b61a40007b9bdd5382e94.png"/>
<Relationship Id="rId63" Type="http://schemas.openxmlformats.org/officeDocument/2006/relationships/image" Target="media/3f47272e91c0dd90af7078cb97ec3b4f7180d4c4.png"/>
<Relationship Id="rId64" Type="http://schemas.openxmlformats.org/officeDocument/2006/relationships/image" Target="media/248ef91ae157bb00433d7279b413c6a28aec3f94.png"/>
<Relationship Id="rId65" Type="http://schemas.openxmlformats.org/officeDocument/2006/relationships/image" Target="media/0fdf9830adc574d39a37f00554ba4e48d5aac135.png"/>
<Relationship Id="rId66" Type="http://schemas.openxmlformats.org/officeDocument/2006/relationships/image" Target="media/5c0e396dbc56d8bcdf1718d959ce3181b29c22dd.png"/>
<Relationship Id="rId67" Type="http://schemas.openxmlformats.org/officeDocument/2006/relationships/image" Target="media/50213507f79a95559e2c36aefb05ba6c94637310.png"/>
<Relationship Id="rId68" Type="http://schemas.openxmlformats.org/officeDocument/2006/relationships/image" Target="media/6a326a1e1b758ee301ec10308d7f843796550746.png"/>
<Relationship Id="rId69" Type="http://schemas.openxmlformats.org/officeDocument/2006/relationships/image" Target="media/352c729dd258f17a6d88512f11842133f5f53150.png"/>
<Relationship Id="rId70" Type="http://schemas.openxmlformats.org/officeDocument/2006/relationships/image" Target="media/4cecf8147f8219e53d1ea98f503032c3658fb59c.png"/>
<Relationship Id="rId71" Type="http://schemas.openxmlformats.org/officeDocument/2006/relationships/image" Target="media/3b0b6a6b54ce3028c99059fdf1631aa749ae9f6c.png"/>
<Relationship Id="rId72" Type="http://schemas.openxmlformats.org/officeDocument/2006/relationships/image" Target="media/beaf80b9a6c688bf1302aee7c8eb7d47cfade9eb.png"/>
<Relationship Id="rId73" Type="http://schemas.openxmlformats.org/officeDocument/2006/relationships/image" Target="media/639ba166d920f574d842d513d03890036332deec.png"/>
<Relationship Id="rId74" Type="http://schemas.openxmlformats.org/officeDocument/2006/relationships/image" Target="media/eee57e16eec1a4cc4fe37fc78d9a96fb5f60b84c.png"/>
<Relationship Id="rId75" Type="http://schemas.openxmlformats.org/officeDocument/2006/relationships/image" Target="media/f593678be7c30715f14858ea31eea8c4e458bc8f.png"/>
<Relationship Id="rId76" Type="http://schemas.openxmlformats.org/officeDocument/2006/relationships/image" Target="media/ceed03924319f389d21122686c7819ea530a5533.png"/>
<Relationship Id="rId77"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7:40Z</dcterms:created>
  <dcterms:modified xsi:type="dcterms:W3CDTF">2024-02-05T15:27: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4</vt:lpwstr>
  </property>
</Properties>
</file>